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97460" w:rsidP="009344FF">
      <w:proofErr w:type="gramStart"/>
      <w:r w:rsidRPr="00397460">
        <w:t>my</w:t>
      </w:r>
      <w:proofErr w:type="gramEnd"/>
      <w:r w:rsidRPr="00397460">
        <w:t xml:space="preserve"> editorial decision is to publish this pape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97460" w:rsidRPr="00397460" w:rsidRDefault="00397460" w:rsidP="00397460">
      <w:proofErr w:type="spellStart"/>
      <w:r w:rsidRPr="00397460">
        <w:t>Dr.</w:t>
      </w:r>
      <w:proofErr w:type="spellEnd"/>
      <w:r w:rsidRPr="00397460">
        <w:t xml:space="preserve"> Marco </w:t>
      </w:r>
      <w:proofErr w:type="spellStart"/>
      <w:r w:rsidRPr="00397460">
        <w:t>Muscettola</w:t>
      </w:r>
      <w:proofErr w:type="spellEnd"/>
      <w:r w:rsidRPr="00397460">
        <w:t xml:space="preserve">, </w:t>
      </w:r>
      <w:r w:rsidRPr="00397460">
        <w:t>Banco Bpm, I</w:t>
      </w:r>
      <w:bookmarkStart w:id="0" w:name="_GoBack"/>
      <w:bookmarkEnd w:id="0"/>
      <w:r w:rsidRPr="00397460">
        <w:t>taly</w:t>
      </w:r>
    </w:p>
    <w:sectPr w:rsidR="00397460" w:rsidRPr="003974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DOzNDY0MzK1NDNR0lEKTi0uzszPAykwrAUAb3709SwAAAA="/>
  </w:docVars>
  <w:rsids>
    <w:rsidRoot w:val="00A72896"/>
    <w:rsid w:val="002C0B2C"/>
    <w:rsid w:val="0039746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718B5"/>
  <w15:docId w15:val="{42179C18-DBBC-49CE-9E2F-92846C2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54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6:52:00Z</dcterms:modified>
</cp:coreProperties>
</file>